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Your Email] | [Phone Number]</w:t>
      </w:r>
    </w:p>
    <w:p>
      <w:pPr>
        <w:pStyle w:val="BodyText"/>
      </w:pPr>
      <w:r>
        <w:rPr>
          <w:bCs/>
          <w:b/>
        </w:rPr>
        <w:t xml:space="preserve">Date:</w:t>
      </w:r>
      <w:r>
        <w:t xml:space="preserve"> </w:t>
      </w:r>
      <w:r>
        <w:t xml:space="preserve">[Insert Date]</w:t>
      </w:r>
    </w:p>
    <w:bookmarkEnd w:id="20"/>
    <w:bookmarkStart w:id="21" w:name="to-the-hiring-committee"/>
    <w:p>
      <w:pPr>
        <w:pStyle w:val="Heading2"/>
      </w:pPr>
      <w:r>
        <w:t xml:space="preserve">To the Hiring Committee,</w:t>
      </w:r>
    </w:p>
    <w:p>
      <w:pPr>
        <w:pStyle w:val="FirstParagraph"/>
      </w:pPr>
      <w:r>
        <w:t xml:space="preserve">I am writing to express my enthusiasm for the Physicist position at a prestigious institution in Mexico Mexico City. As a dedicated physicist with a passion for advancing scientific knowledge, I am eager to contribute my expertise and experience to an organization that values innovation and excellence. The opportunity to work within the vibrant academic and research community of Mexico City aligns perfectly with my professional goals and personal aspirations.</w:t>
      </w:r>
    </w:p>
    <w:p>
      <w:pPr>
        <w:pStyle w:val="BodyText"/>
      </w:pPr>
      <w:r>
        <w:t xml:space="preserve">With a solid foundation in theoretical physics and hands-on experience in experimental research, I have developed a deep understanding of complex physical systems. My academic journey, which includes a Ph.D. in Physics from [Your University], has equipped me with the analytical skills and technical proficiency necessary to tackle cutting-edge challenges in the field. Throughout my studies, I focused on [specific area of research, e.g., quantum mechanics or astrophysics], which has honed my ability to design experiments, analyze data, and communicate findings effectively.</w:t>
      </w:r>
    </w:p>
    <w:p>
      <w:pPr>
        <w:pStyle w:val="BodyText"/>
      </w:pPr>
      <w:r>
        <w:t xml:space="preserve">One of the defining aspects of my career has been my commitment to interdisciplinary collaboration. As a Physicist, I have worked alongside experts in engineering, mathematics, and computer science to solve problems that span multiple domains. For instance, during my time at [Previous Institution], I led a project exploring the intersection of particle physics and machine learning, resulting in a publication in [Journal Name]. This experience not only expanded my technical capabilities but also reinforced my belief in the power of teamwork to drive scientific progress.</w:t>
      </w:r>
    </w:p>
    <w:p>
      <w:pPr>
        <w:pStyle w:val="BodyText"/>
      </w:pPr>
      <w:r>
        <w:t xml:space="preserve">Mexico Mexico City has long been a hub for groundbreaking research and cultural exchange. Institutions such as the National Autonomous University of Mexico (UNAM) and the Instituto de Física at UNAM are renowned for their contributions to physics, particularly in areas like high-energy physics and condensed matter. I am particularly drawn to the collaborative spirit of these organizations, which fosters a dynamic environment for innovation. I am eager to contribute my skills to projects that address global challenges while leveraging the unique resources available in Mexico City.</w:t>
      </w:r>
    </w:p>
    <w:p>
      <w:pPr>
        <w:pStyle w:val="BodyText"/>
      </w:pPr>
      <w:r>
        <w:t xml:space="preserve">My research has consistently focused on [specific topic, e.g., quantum field theory or cosmology], and I have presented my findings at international conferences, including [Name of Conference]. These experiences have allowed me to engage with leading scientists and stay abreast of the latest developments in the field. For example, my work on [specific project] has been recognized for its potential to advance our understanding of [topic], and I am confident that similar contributions can be made in Mexico City’s research ecosystem.</w:t>
      </w:r>
    </w:p>
    <w:p>
      <w:pPr>
        <w:pStyle w:val="BodyText"/>
      </w:pPr>
      <w:r>
        <w:t xml:space="preserve">What sets me apart as a Physicist is my ability to blend creativity with rigorous methodology. Whether it is developing novel models to explain cosmic phenomena or optimizing experimental setups for precision measurements, I approach each challenge with curiosity and determination. I am also deeply committed to mentoring the next generation of scientists, having supervised graduate students and organized outreach programs to inspire young minds in STEM fields.</w:t>
      </w:r>
    </w:p>
    <w:p>
      <w:pPr>
        <w:pStyle w:val="BodyText"/>
      </w:pPr>
      <w:r>
        <w:t xml:space="preserve">Working in Mexico Mexico City would be a transformative experience for me. The city’s rich cultural heritage, combined with its world-class research institutions, offers an unparalleled environment for growth. I am particularly interested in collaborating with local scientists on projects that address pressing issues such as renewable energy or space exploration. I believe that the unique perspective of a Physicist from a diverse background can add value to these efforts while fostering international partnerships.</w:t>
      </w:r>
    </w:p>
    <w:p>
      <w:pPr>
        <w:pStyle w:val="BodyText"/>
      </w:pPr>
      <w:r>
        <w:t xml:space="preserve">My application for the Physicist position in Mexico Mexico City is driven by a desire to contribute to a legacy of scientific excellence. I am confident that my technical expertise, collaborative mindset, and passion for discovery make me an ideal candidate. I would be honored to bring my skills to your team and help advance the frontiers of physics in one of the most dynamic cities in the world.</w:t>
      </w:r>
    </w:p>
    <w:p>
      <w:pPr>
        <w:pStyle w:val="BodyText"/>
      </w:pPr>
      <w:r>
        <w:t xml:space="preserve">Thank you for considering my application. I look forward to the opportunity to discuss how I can contribute to your institution’s mission. Please feel free to contact me at [Your Phone Number] or [Your Email] for any additional information or further details.</w:t>
      </w:r>
    </w:p>
    <w:bookmarkEnd w:id="21"/>
    <w:p>
      <w:pPr>
        <w:pStyle w:val="BodyText"/>
      </w:pPr>
      <w:r>
        <w:t xml:space="preserve">Sincerely,</w:t>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Mexico Mexico City</dc:title>
  <dc:creator/>
  <dc:language>en</dc:language>
  <cp:keywords/>
  <dcterms:created xsi:type="dcterms:W3CDTF">2026-07-23T04:52:02Z</dcterms:created>
  <dcterms:modified xsi:type="dcterms:W3CDTF">2026-07-23T04:52:02Z</dcterms:modified>
</cp:coreProperties>
</file>

<file path=docProps/custom.xml><?xml version="1.0" encoding="utf-8"?>
<Properties xmlns="http://schemas.openxmlformats.org/officeDocument/2006/custom-properties" xmlns:vt="http://schemas.openxmlformats.org/officeDocument/2006/docPropsVTypes"/>
</file>